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Fleur de citronnier kerz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p w:rsidR="00827634" w:rsidRPr="0069446B" w:rsidP="009E5102" w14:paraId="2D05B3D4" w14:textId="5E45E9EA">
      <w:pPr>
        <w:pStyle w:val="SDSTextNormal"/>
      </w:pPr>
      <w:r w:rsidRPr="0069446B">
        <w:rPr>
          <w:noProof/>
        </w:rPr>
        <w:t>Für die Allgemeinheit bestimmt</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Hauptverwendungskategori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Verwendung durch Verbraucher</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Chronisch gewässergefährdend, Kate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sidRPr="0069446B">
        <w:rPr>
          <w:noProof/>
        </w:rPr>
        <w:t>Schädlich für Wasserorganismen, mit langfristiger Wirkung.</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Schädlich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273 - Freisetzung in die Umwelt vermeiden.</w:t>
              <w:br/>
              <w:t>P501 - Inhalt und 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1-(1,2,3,4,5,6,7,8-octahydro-2,3,8,8-tetramethyl-2-naphthyl)ethan-1-one, 3,7-dimethylnona-1,6-dien-3-ol, LIMONENE, geranyl acetate, citral.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ethylene brass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5-95-3</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47-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392-40-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6-39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nona-1,6-die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339-55-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33-73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 (M=1)</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5-87-3</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4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 H317</w:t>
              <w:br/>
              <w:t>Aquatic Chronic 3, H412</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lyl heptan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42-19-8</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5-527-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3 (Oral), H301 (ATE=218 mg/kg Körpergewicht)</w:t>
              <w:br/>
              <w:t>Acute Tox. 3 (Dermal), H311 (ATE=810 mg/kg Körpergewicht)</w:t>
              <w:br/>
              <w:t>Aquatic Acute 1, H400 (M=10)</w:t>
              <w:br/>
              <w:t>Aquatic Chronic 2, H411</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d-limonene</w:t>
            </w:r>
            <w:r w:rsidRPr="0069446B">
              <w:rPr>
                <w:noProof w:val="0"/>
                <w:color w:val="auto"/>
              </w:rPr>
              <w:t xml:space="preserve"> </w:t>
            </w:r>
            <w:r w:rsidRPr="0069446B" w:rsidR="00FD53E4">
              <w:rPr>
                <w:noProof/>
                <w:color w:val="auto"/>
              </w:rPr>
              <w:t>(5989-27-5)</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R)-p-Mentha-1,8-dien (D-Limonen)</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I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Sh - Hautsensibilisierende Stoffe; Y - Ein Risiko der Fruchtschädigung braucht bei Einhaltung des Arbeitsplatzgrenzwertes und des biologischen Grenzwertes (BGW) nicht befürchtet zu werd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Hesperidaceae. Blumig. Fruchtig.</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ethylene brassylate (105-95-3)</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sidR="00FA7F7F">
              <w:rPr>
                <w:noProof/>
              </w:rPr>
              <w:t>&gt; 5000 mg/kg Körpergewicht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yl acetate (105-87-3)</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6330 mg/kg Körpergewicht Animal: rat, 95% CL: 5450 - 7340</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llyl heptanoate (142-19-8)</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18 mg/kg Körpergewicht Animal: rat, Guideline: OECD Guideline 401 (Acute Or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810 mg/kg Körpergewicht Animal: rabbit, Guideline: OECD Guideline 402 (Acute Derm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Körpergewic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ethylene brassylate (105-95-3)</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Körpergewic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yl acetate (105-87-3)</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2000 mg/kg Körpergewicht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Fleur de citronnier kerz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llyl heptanoate (142-19-8)</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1,7 mm²/s Temp.: '20°C' </w:t>
            </w:r>
            <w:r w:rsidRPr="0069446B">
              <w:rPr>
                <w:rFonts w:hint="eastAsia"/>
                <w:noProof/>
                <w:lang w:eastAsia="ja-JP"/>
              </w:rPr>
              <w:t>Parameter: 'kinematic viscosity (in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Schädlich für Wasserorganismen, mit langfristiger Wirkung.</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Schädlich für Wasserorganismen, mit langfristiger Wirkung.</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ethylene brassylate (105-95-3)</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23 mg/l Test organisms (species): Danio rerio (previous name: Brachydanio rerio)</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2,13 mg/l Test organisms (species): Danio rerio (previous name: Brachydanio rerio)</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6,94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14,579 mg/l Test organisms (species): Desmodesmus subspicatus (previous name: Scenedesmus subspicatus)</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0,788 mg/l Test organisms (species): other:</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Pr>
                <w:noProof/>
              </w:rPr>
              <w:t>702 μ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Krebstier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yl acetate (105-87-3)</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68,12 mg/l Test organisms (species): Leuciscus idu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1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3,7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llyl heptanoate (142-19-8)</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117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9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4,6 mg/l Test organisms (species): Desmodesmus subspicatus (previous name: Scenedesmus subspicatus)</w:t>
            </w:r>
          </w:p>
        </w:tc>
      </w:tr>
      <w:tr w14:paraId="14947BF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778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Fleur de citronnier kerz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ethylene brassylate (105-95-3)</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nona-1,6-dien-3-ol (10339-55-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yl acetate (105-87-3)</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lyl heptanoate (142-19-8)</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al (5392-40-5)</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ökotoxisch‘: Abfall, der unmittelbare oder mittelbare Gefahren für einen oder mehrere Umweltbereiche darstellt oder darstellen kan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2.1 bis 2.4, 2.6 und 2.7, 2.8 Typen A und B, 2.9, 2.10, 2.12, 2.13 Kategorien 1 und 2, 2.14 Kategorien 1 und 2, 2.15 Typen A bis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d-limonene ; geranyl acetate ; allyl heptano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ethylene brassylate ; d-limonene ; geranyl acetate ; allyl heptano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3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dermal), Kategorie 3</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3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oral), Kategorie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3</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entzündbar.</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bei Verschlucke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bei Hautkontakt.</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1-(1,2,3,4,5,6,7,8-octahydro-2,3,8,8-tetramethyl-2-naphthyl)ethan-1-one, 3,7-dimethylnona-1,6-dien-3-ol, LIMONENE, geranyl acetate, citral. Kann allergische Reaktionen hervorrufe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31.03.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31.03.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Fleur de citronnier kerz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Fleur de citronnier kerz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31.03.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C01EEA6C-ADD8-401C-9B42-DE5E5D81BAB3}"/>
</file>

<file path=customXml/itemProps3.xml><?xml version="1.0" encoding="utf-8"?>
<ds:datastoreItem xmlns:ds="http://schemas.openxmlformats.org/officeDocument/2006/customXml" ds:itemID="{FF18BA05-A820-44D8-8DD5-BC84424CB738}"/>
</file>

<file path=customXml/itemProps4.xml><?xml version="1.0" encoding="utf-8"?>
<ds:datastoreItem xmlns:ds="http://schemas.openxmlformats.org/officeDocument/2006/customXml" ds:itemID="{7BCFC7C6-7CB5-4506-A96E-32295769D1E0}"/>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